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F9F51B" w14:textId="77777777" w:rsidR="00D43885" w:rsidRDefault="00F11BDC">
      <w:pPr>
        <w:pStyle w:val="Title"/>
      </w:pPr>
      <w:r>
        <w:t>DCEA R Markdown Template</w:t>
      </w:r>
    </w:p>
    <w:p w14:paraId="203CE65A" w14:textId="77777777" w:rsidR="00D43885" w:rsidRPr="005D2C4F" w:rsidRDefault="00F11BDC" w:rsidP="005D2C4F">
      <w:pPr>
        <w:pStyle w:val="Author"/>
      </w:pPr>
      <w:r w:rsidRPr="005D2C4F">
        <w:t>DCEA</w:t>
      </w:r>
    </w:p>
    <w:p w14:paraId="5B5DC07E" w14:textId="77777777" w:rsidR="00D43885" w:rsidRDefault="00F11BDC">
      <w:pPr>
        <w:pStyle w:val="Date"/>
      </w:pPr>
      <w:r>
        <w:t>2022-09-22</w:t>
      </w:r>
    </w:p>
    <w:p w14:paraId="36AE8BA6" w14:textId="77777777" w:rsidR="00D43885" w:rsidRDefault="00F11BDC">
      <w:pPr>
        <w:pStyle w:val="SourceCode"/>
      </w:pPr>
      <w:r>
        <w:rPr>
          <w:rStyle w:val="VerbatimChar"/>
        </w:rPr>
        <w:t>## [1] "NA"</w:t>
      </w:r>
    </w:p>
    <w:sectPr w:rsidR="00D4388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DA9811" w14:textId="77777777" w:rsidR="003046BD" w:rsidRDefault="003046BD">
      <w:pPr>
        <w:spacing w:after="0"/>
      </w:pPr>
      <w:r>
        <w:separator/>
      </w:r>
    </w:p>
  </w:endnote>
  <w:endnote w:type="continuationSeparator" w:id="0">
    <w:p w14:paraId="06330D31" w14:textId="77777777" w:rsidR="003046BD" w:rsidRDefault="003046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F493EC" w14:textId="77777777" w:rsidR="003046BD" w:rsidRDefault="003046BD">
      <w:r>
        <w:separator/>
      </w:r>
    </w:p>
  </w:footnote>
  <w:footnote w:type="continuationSeparator" w:id="0">
    <w:p w14:paraId="740A3385" w14:textId="77777777" w:rsidR="003046BD" w:rsidRDefault="003046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EAC792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A25CF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D626F5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01619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850DD5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A4EA57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21A829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640B2E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C84C0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8380C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F926EF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43885"/>
    <w:rsid w:val="003046BD"/>
    <w:rsid w:val="005D2C4F"/>
    <w:rsid w:val="007B3B6C"/>
    <w:rsid w:val="00BB52C3"/>
    <w:rsid w:val="00D43885"/>
    <w:rsid w:val="00F11BD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1FA26C"/>
  <w15:docId w15:val="{0B798EEB-13F9-1E4E-BCBE-AD7359C24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D2C4F"/>
    <w:pPr>
      <w:keepNext/>
      <w:keepLines/>
      <w:jc w:val="center"/>
    </w:pPr>
    <w:rPr>
      <w:sz w:val="20"/>
      <w:szCs w:val="20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7B3B6C"/>
    <w:rPr>
      <w:rFonts w:ascii="Consolas" w:hAnsi="Consolas"/>
      <w:color w:val="7F7F7F" w:themeColor="text1" w:themeTint="80"/>
      <w:sz w:val="16"/>
      <w:shd w:val="clear" w:color="auto" w:fill="F8F8F8"/>
    </w:rPr>
  </w:style>
  <w:style w:type="character" w:customStyle="1" w:styleId="ErrorTok">
    <w:name w:val="ErrorTok"/>
    <w:basedOn w:val="VerbatimChar"/>
    <w:rsid w:val="00BB52C3"/>
    <w:rPr>
      <w:rFonts w:asciiTheme="majorHAnsi" w:hAnsiTheme="majorHAnsi"/>
      <w:b/>
      <w:color w:val="7F7F7F" w:themeColor="text1" w:themeTint="80"/>
      <w:sz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B3B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</Words>
  <Characters>46</Characters>
  <Application>Microsoft Office Word</Application>
  <DocSecurity>0</DocSecurity>
  <Lines>1</Lines>
  <Paragraphs>1</Paragraphs>
  <ScaleCrop>false</ScaleCrop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CEA R Markdown Template</dc:title>
  <dc:creator>DCEA</dc:creator>
  <cp:keywords/>
  <cp:lastModifiedBy>Paul Schneider</cp:lastModifiedBy>
  <cp:revision>4</cp:revision>
  <dcterms:created xsi:type="dcterms:W3CDTF">2022-09-22T02:31:00Z</dcterms:created>
  <dcterms:modified xsi:type="dcterms:W3CDTF">2022-10-08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09-22</vt:lpwstr>
  </property>
  <property fmtid="{D5CDD505-2E9C-101B-9397-08002B2CF9AE}" pid="4" name="output">
    <vt:lpwstr>word_document</vt:lpwstr>
  </property>
  <property fmtid="{D5CDD505-2E9C-101B-9397-08002B2CF9AE}" pid="5" name="params">
    <vt:lpwstr/>
  </property>
</Properties>
</file>